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E4B9A4" w14:textId="77777777" w:rsidR="00117113" w:rsidRPr="004E7F9A" w:rsidRDefault="00117113" w:rsidP="00117113">
      <w:pPr>
        <w:jc w:val="center"/>
        <w:rPr>
          <w:rFonts w:eastAsia="Calibri"/>
          <w:b/>
          <w:sz w:val="22"/>
          <w:szCs w:val="22"/>
          <w:lang w:val="id-ID"/>
        </w:rPr>
      </w:pPr>
      <w:r w:rsidRPr="004E7F9A">
        <w:rPr>
          <w:rFonts w:eastAsia="Calibri"/>
          <w:b/>
          <w:sz w:val="22"/>
          <w:szCs w:val="22"/>
        </w:rPr>
        <w:t>KEPUTUSAN</w:t>
      </w:r>
    </w:p>
    <w:p w14:paraId="3BB28592" w14:textId="4146EDBA" w:rsidR="00117113" w:rsidRPr="004E7F9A" w:rsidRDefault="00117113" w:rsidP="00117113">
      <w:pPr>
        <w:jc w:val="center"/>
        <w:rPr>
          <w:rFonts w:eastAsia="Calibri"/>
          <w:b/>
          <w:sz w:val="22"/>
          <w:szCs w:val="22"/>
        </w:rPr>
      </w:pPr>
      <w:r w:rsidRPr="004E7F9A">
        <w:rPr>
          <w:rFonts w:eastAsia="Calibri"/>
          <w:b/>
          <w:sz w:val="22"/>
          <w:szCs w:val="22"/>
        </w:rPr>
        <w:t xml:space="preserve">DEKAN FAKULTAS </w:t>
      </w:r>
      <w:r w:rsidR="00D22975" w:rsidRPr="004E7F9A">
        <w:rPr>
          <w:rFonts w:eastAsia="Calibri"/>
          <w:b/>
          <w:sz w:val="22"/>
          <w:szCs w:val="22"/>
        </w:rPr>
        <w:t xml:space="preserve">BISNIS DAN </w:t>
      </w:r>
      <w:r w:rsidR="00E55DE3" w:rsidRPr="004E7F9A">
        <w:rPr>
          <w:rFonts w:eastAsia="Calibri"/>
          <w:b/>
          <w:sz w:val="22"/>
          <w:szCs w:val="22"/>
          <w:lang w:val="id-ID"/>
        </w:rPr>
        <w:t xml:space="preserve">ILMU </w:t>
      </w:r>
      <w:r w:rsidR="00D22975" w:rsidRPr="004E7F9A">
        <w:rPr>
          <w:rFonts w:eastAsia="Calibri"/>
          <w:b/>
          <w:sz w:val="22"/>
          <w:szCs w:val="22"/>
        </w:rPr>
        <w:t>SOSIAL</w:t>
      </w:r>
    </w:p>
    <w:p w14:paraId="03EED1FC" w14:textId="2244573D" w:rsidR="00117113" w:rsidRPr="004E7F9A" w:rsidRDefault="00117113" w:rsidP="00117113">
      <w:pPr>
        <w:jc w:val="center"/>
        <w:rPr>
          <w:rFonts w:eastAsia="Calibri"/>
          <w:b/>
          <w:sz w:val="22"/>
          <w:szCs w:val="22"/>
          <w:lang w:val="id-ID"/>
        </w:rPr>
      </w:pPr>
      <w:r w:rsidRPr="004E7F9A">
        <w:rPr>
          <w:rFonts w:eastAsia="Calibri"/>
          <w:b/>
          <w:sz w:val="22"/>
          <w:szCs w:val="22"/>
        </w:rPr>
        <w:t>Nomor: 0</w:t>
      </w:r>
      <w:r w:rsidRPr="004E7F9A">
        <w:rPr>
          <w:rFonts w:eastAsia="Calibri"/>
          <w:b/>
          <w:sz w:val="22"/>
          <w:szCs w:val="22"/>
          <w:lang w:val="id-ID"/>
        </w:rPr>
        <w:t>0</w:t>
      </w:r>
      <w:r w:rsidR="00FC6C9D" w:rsidRPr="004E7F9A">
        <w:rPr>
          <w:rFonts w:eastAsia="Calibri"/>
          <w:b/>
          <w:sz w:val="22"/>
          <w:szCs w:val="22"/>
        </w:rPr>
        <w:t>3</w:t>
      </w:r>
      <w:r w:rsidRPr="004E7F9A">
        <w:rPr>
          <w:rFonts w:eastAsia="Calibri"/>
          <w:b/>
          <w:sz w:val="22"/>
          <w:szCs w:val="22"/>
          <w:lang w:val="id-ID"/>
        </w:rPr>
        <w:t>/AMIKOMPWT/</w:t>
      </w:r>
      <w:r w:rsidRPr="004E7F9A">
        <w:rPr>
          <w:rFonts w:eastAsia="Calibri"/>
          <w:b/>
          <w:sz w:val="22"/>
          <w:szCs w:val="22"/>
        </w:rPr>
        <w:t>FAS</w:t>
      </w:r>
      <w:r w:rsidR="00614B47" w:rsidRPr="004E7F9A">
        <w:rPr>
          <w:rFonts w:eastAsia="Calibri"/>
          <w:b/>
          <w:sz w:val="22"/>
          <w:szCs w:val="22"/>
          <w:lang w:val="id-ID"/>
        </w:rPr>
        <w:t>BIS</w:t>
      </w:r>
      <w:r w:rsidRPr="004E7F9A">
        <w:rPr>
          <w:rFonts w:eastAsia="Calibri"/>
          <w:b/>
          <w:sz w:val="22"/>
          <w:szCs w:val="22"/>
          <w:lang w:val="id-ID"/>
        </w:rPr>
        <w:t>/</w:t>
      </w:r>
      <w:r w:rsidR="00614B47" w:rsidRPr="004E7F9A">
        <w:rPr>
          <w:rFonts w:eastAsia="Calibri"/>
          <w:b/>
          <w:sz w:val="22"/>
          <w:szCs w:val="22"/>
          <w:lang w:val="id-ID"/>
        </w:rPr>
        <w:t>BD</w:t>
      </w:r>
      <w:r w:rsidRPr="004E7F9A">
        <w:rPr>
          <w:rFonts w:eastAsia="Calibri"/>
          <w:b/>
          <w:sz w:val="22"/>
          <w:szCs w:val="22"/>
        </w:rPr>
        <w:t>/</w:t>
      </w:r>
      <w:r w:rsidRPr="004E7F9A">
        <w:rPr>
          <w:rFonts w:eastAsia="Calibri"/>
          <w:b/>
          <w:sz w:val="22"/>
          <w:szCs w:val="22"/>
          <w:lang w:val="id-ID"/>
        </w:rPr>
        <w:t>11/</w:t>
      </w:r>
      <w:r w:rsidR="00EF4CAB" w:rsidRPr="004E7F9A">
        <w:rPr>
          <w:rFonts w:eastAsia="Calibri"/>
          <w:b/>
          <w:sz w:val="22"/>
          <w:szCs w:val="22"/>
        </w:rPr>
        <w:t>I</w:t>
      </w:r>
      <w:r w:rsidRPr="004E7F9A">
        <w:rPr>
          <w:rFonts w:eastAsia="Calibri"/>
          <w:b/>
          <w:sz w:val="22"/>
          <w:szCs w:val="22"/>
        </w:rPr>
        <w:t>X</w:t>
      </w:r>
      <w:r w:rsidRPr="004E7F9A">
        <w:rPr>
          <w:rFonts w:eastAsia="Calibri"/>
          <w:b/>
          <w:sz w:val="22"/>
          <w:szCs w:val="22"/>
          <w:lang w:val="id-ID"/>
        </w:rPr>
        <w:t>/2019</w:t>
      </w:r>
    </w:p>
    <w:p w14:paraId="4F800FFD" w14:textId="77777777" w:rsidR="00117113" w:rsidRPr="004E7F9A" w:rsidRDefault="00117113" w:rsidP="00117113">
      <w:pPr>
        <w:spacing w:before="120" w:after="120"/>
        <w:jc w:val="center"/>
        <w:rPr>
          <w:rFonts w:eastAsia="Calibri"/>
          <w:b/>
          <w:sz w:val="22"/>
          <w:szCs w:val="22"/>
        </w:rPr>
      </w:pPr>
      <w:r w:rsidRPr="004E7F9A">
        <w:rPr>
          <w:rFonts w:eastAsia="Calibri"/>
          <w:b/>
          <w:sz w:val="22"/>
          <w:szCs w:val="22"/>
        </w:rPr>
        <w:t>Tentang</w:t>
      </w:r>
    </w:p>
    <w:p w14:paraId="7EF2473B" w14:textId="14FB6F4B" w:rsidR="00117113" w:rsidRPr="004E7F9A" w:rsidRDefault="00117113" w:rsidP="00117113">
      <w:pPr>
        <w:jc w:val="center"/>
        <w:rPr>
          <w:rFonts w:eastAsiaTheme="minorHAnsi"/>
          <w:b/>
          <w:bCs/>
          <w:sz w:val="22"/>
          <w:szCs w:val="22"/>
          <w:lang w:val="id-ID"/>
        </w:rPr>
      </w:pPr>
      <w:r w:rsidRPr="004E7F9A">
        <w:rPr>
          <w:b/>
          <w:bCs/>
          <w:sz w:val="22"/>
          <w:szCs w:val="22"/>
          <w:lang w:val="id-ID"/>
        </w:rPr>
        <w:t xml:space="preserve">PENETAPAN </w:t>
      </w:r>
      <w:r w:rsidR="007D010F" w:rsidRPr="004E7F9A">
        <w:rPr>
          <w:b/>
          <w:bCs/>
          <w:sz w:val="22"/>
          <w:szCs w:val="22"/>
        </w:rPr>
        <w:t xml:space="preserve">KEPALA LABORATORIUM </w:t>
      </w:r>
      <w:r w:rsidR="00FC6C9D" w:rsidRPr="004E7F9A">
        <w:rPr>
          <w:b/>
          <w:bCs/>
          <w:sz w:val="22"/>
          <w:szCs w:val="22"/>
        </w:rPr>
        <w:t xml:space="preserve"> </w:t>
      </w:r>
      <w:r w:rsidRPr="004E7F9A">
        <w:rPr>
          <w:b/>
          <w:bCs/>
          <w:sz w:val="22"/>
          <w:szCs w:val="22"/>
          <w:lang w:val="id-ID"/>
        </w:rPr>
        <w:t xml:space="preserve"> </w:t>
      </w:r>
    </w:p>
    <w:p w14:paraId="2FA398F9" w14:textId="5725EA3C" w:rsidR="00117113" w:rsidRPr="004E7F9A" w:rsidRDefault="00117113" w:rsidP="00117113">
      <w:pPr>
        <w:jc w:val="center"/>
        <w:rPr>
          <w:b/>
          <w:bCs/>
          <w:sz w:val="22"/>
          <w:szCs w:val="22"/>
          <w:lang w:val="id-ID"/>
        </w:rPr>
      </w:pPr>
      <w:r w:rsidRPr="004E7F9A">
        <w:rPr>
          <w:b/>
          <w:bCs/>
          <w:sz w:val="22"/>
          <w:szCs w:val="22"/>
        </w:rPr>
        <w:t xml:space="preserve">PROGRAM STUDI </w:t>
      </w:r>
      <w:r w:rsidR="00614B47" w:rsidRPr="004E7F9A">
        <w:rPr>
          <w:b/>
          <w:bCs/>
          <w:sz w:val="22"/>
          <w:szCs w:val="22"/>
          <w:lang w:val="id-ID"/>
        </w:rPr>
        <w:t>BISNIS DIGITAL</w:t>
      </w:r>
    </w:p>
    <w:p w14:paraId="323049B9" w14:textId="77777777" w:rsidR="00117113" w:rsidRPr="004E7F9A" w:rsidRDefault="00117113" w:rsidP="00117113">
      <w:pPr>
        <w:jc w:val="center"/>
        <w:rPr>
          <w:bCs/>
          <w:sz w:val="22"/>
          <w:szCs w:val="22"/>
        </w:rPr>
      </w:pPr>
      <w:r w:rsidRPr="004E7F9A">
        <w:rPr>
          <w:b/>
          <w:bCs/>
          <w:sz w:val="22"/>
          <w:szCs w:val="22"/>
          <w:lang w:val="sv-SE"/>
        </w:rPr>
        <w:t xml:space="preserve">TAHUN AKADEMIK </w:t>
      </w:r>
      <w:r w:rsidRPr="004E7F9A">
        <w:rPr>
          <w:b/>
          <w:bCs/>
          <w:sz w:val="22"/>
          <w:szCs w:val="22"/>
        </w:rPr>
        <w:t>2019/2020</w:t>
      </w:r>
    </w:p>
    <w:p w14:paraId="7EE02A68" w14:textId="591ADFF8" w:rsidR="00117113" w:rsidRPr="004E7F9A" w:rsidRDefault="00117113" w:rsidP="00117113">
      <w:pPr>
        <w:spacing w:before="120"/>
        <w:jc w:val="center"/>
        <w:rPr>
          <w:rFonts w:eastAsia="Calibri"/>
          <w:b/>
          <w:sz w:val="22"/>
          <w:szCs w:val="22"/>
          <w:lang w:val="id-ID"/>
        </w:rPr>
      </w:pPr>
      <w:r w:rsidRPr="004E7F9A">
        <w:rPr>
          <w:rFonts w:eastAsia="Calibri"/>
          <w:b/>
          <w:sz w:val="22"/>
          <w:szCs w:val="22"/>
        </w:rPr>
        <w:t xml:space="preserve">DEKAN FAKULTAS </w:t>
      </w:r>
      <w:r w:rsidR="00D22975" w:rsidRPr="004E7F9A">
        <w:rPr>
          <w:rFonts w:eastAsia="Calibri"/>
          <w:b/>
          <w:sz w:val="22"/>
          <w:szCs w:val="22"/>
        </w:rPr>
        <w:t xml:space="preserve">BISNIS DAN </w:t>
      </w:r>
      <w:r w:rsidR="00E55DE3" w:rsidRPr="004E7F9A">
        <w:rPr>
          <w:rFonts w:eastAsia="Calibri"/>
          <w:b/>
          <w:sz w:val="22"/>
          <w:szCs w:val="22"/>
          <w:lang w:val="id-ID"/>
        </w:rPr>
        <w:t xml:space="preserve">ILMU </w:t>
      </w:r>
      <w:r w:rsidR="00D22975" w:rsidRPr="004E7F9A">
        <w:rPr>
          <w:rFonts w:eastAsia="Calibri"/>
          <w:b/>
          <w:sz w:val="22"/>
          <w:szCs w:val="22"/>
        </w:rPr>
        <w:t>SOSIAL</w:t>
      </w:r>
    </w:p>
    <w:p w14:paraId="22CD3D41" w14:textId="77777777" w:rsidR="00117113" w:rsidRPr="004E7F9A" w:rsidRDefault="00117113" w:rsidP="00117113">
      <w:pPr>
        <w:jc w:val="both"/>
        <w:rPr>
          <w:rFonts w:eastAsia="Calibri"/>
          <w:b/>
          <w:sz w:val="22"/>
          <w:szCs w:val="22"/>
        </w:rPr>
      </w:pPr>
      <w:r w:rsidRPr="004E7F9A">
        <w:rPr>
          <w:rFonts w:eastAsia="Calibri"/>
          <w:b/>
          <w:sz w:val="22"/>
          <w:szCs w:val="22"/>
        </w:rPr>
        <w:t>Menimbang:</w:t>
      </w:r>
    </w:p>
    <w:p w14:paraId="36B3B836" w14:textId="77777777" w:rsidR="00117113" w:rsidRPr="004E7F9A" w:rsidRDefault="00117113" w:rsidP="00117113">
      <w:pPr>
        <w:widowControl w:val="0"/>
        <w:numPr>
          <w:ilvl w:val="0"/>
          <w:numId w:val="1"/>
        </w:numPr>
        <w:tabs>
          <w:tab w:val="clear" w:pos="720"/>
          <w:tab w:val="left" w:pos="1276"/>
        </w:tabs>
        <w:suppressAutoHyphens/>
        <w:ind w:left="1276" w:hanging="567"/>
        <w:jc w:val="both"/>
        <w:rPr>
          <w:rFonts w:eastAsiaTheme="minorHAnsi"/>
          <w:sz w:val="22"/>
          <w:szCs w:val="22"/>
          <w:lang w:val="sv-SE"/>
        </w:rPr>
      </w:pPr>
      <w:r w:rsidRPr="004E7F9A">
        <w:rPr>
          <w:sz w:val="22"/>
          <w:szCs w:val="22"/>
          <w:lang w:val="sv-SE"/>
        </w:rPr>
        <w:t xml:space="preserve">Bahwa guna terlaksananya proses belajar mengajar Tahun Akademik 2019/2020 perlu diangkat dan ditunjuk </w:t>
      </w:r>
      <w:r w:rsidRPr="004E7F9A">
        <w:rPr>
          <w:sz w:val="22"/>
          <w:szCs w:val="22"/>
          <w:lang w:val="id-ID"/>
        </w:rPr>
        <w:t>Pembimbing Akademik untuk membimbing dan mengarahkan mahasiswa.</w:t>
      </w:r>
    </w:p>
    <w:p w14:paraId="27AEC20A" w14:textId="77777777" w:rsidR="00117113" w:rsidRPr="004E7F9A" w:rsidRDefault="00117113" w:rsidP="00117113">
      <w:pPr>
        <w:widowControl w:val="0"/>
        <w:numPr>
          <w:ilvl w:val="0"/>
          <w:numId w:val="1"/>
        </w:numPr>
        <w:tabs>
          <w:tab w:val="clear" w:pos="720"/>
          <w:tab w:val="left" w:pos="1276"/>
        </w:tabs>
        <w:suppressAutoHyphens/>
        <w:ind w:left="1276" w:hanging="567"/>
        <w:jc w:val="both"/>
        <w:rPr>
          <w:sz w:val="22"/>
          <w:szCs w:val="22"/>
          <w:lang w:val="sv-SE"/>
        </w:rPr>
      </w:pPr>
      <w:r w:rsidRPr="004E7F9A">
        <w:rPr>
          <w:sz w:val="22"/>
          <w:szCs w:val="22"/>
          <w:lang w:val="id-ID"/>
        </w:rPr>
        <w:t>Bahwa nama-nama yang bersangkutan adalah mampu dalam membimbing dan mengarahkan mahasiswa sehingga proses belajar mengajar dapat berjalan dengan lancar.</w:t>
      </w:r>
    </w:p>
    <w:p w14:paraId="7656CBFA" w14:textId="51BC2D27" w:rsidR="00117113" w:rsidRPr="004E7F9A" w:rsidRDefault="00117113" w:rsidP="00117113">
      <w:pPr>
        <w:widowControl w:val="0"/>
        <w:numPr>
          <w:ilvl w:val="0"/>
          <w:numId w:val="1"/>
        </w:numPr>
        <w:tabs>
          <w:tab w:val="clear" w:pos="720"/>
          <w:tab w:val="left" w:pos="1276"/>
        </w:tabs>
        <w:suppressAutoHyphens/>
        <w:ind w:left="1276" w:hanging="567"/>
        <w:jc w:val="both"/>
        <w:rPr>
          <w:sz w:val="22"/>
          <w:szCs w:val="22"/>
          <w:lang w:val="sv-SE"/>
        </w:rPr>
      </w:pPr>
      <w:r w:rsidRPr="004E7F9A">
        <w:rPr>
          <w:sz w:val="22"/>
          <w:szCs w:val="22"/>
          <w:lang w:val="sv-SE"/>
        </w:rPr>
        <w:t>Bahwa guna kelancaran dan tertib administrasi perlu diterbitkan Surat Keputusan  untuk mengangkat dan menunjuk</w:t>
      </w:r>
      <w:r w:rsidRPr="004E7F9A">
        <w:rPr>
          <w:sz w:val="22"/>
          <w:szCs w:val="22"/>
          <w:lang w:val="id-ID"/>
        </w:rPr>
        <w:t xml:space="preserve"> Pembimbing Akademik pada Program Studi </w:t>
      </w:r>
      <w:r w:rsidR="006C0B4E" w:rsidRPr="004E7F9A">
        <w:rPr>
          <w:sz w:val="22"/>
          <w:szCs w:val="22"/>
          <w:lang w:val="id-ID"/>
        </w:rPr>
        <w:t>Bisnis Digital</w:t>
      </w:r>
      <w:r w:rsidR="003868C1" w:rsidRPr="004E7F9A">
        <w:rPr>
          <w:sz w:val="22"/>
          <w:szCs w:val="22"/>
          <w:lang w:val="id-ID"/>
        </w:rPr>
        <w:t xml:space="preserve"> </w:t>
      </w:r>
      <w:r w:rsidRPr="004E7F9A">
        <w:rPr>
          <w:sz w:val="22"/>
          <w:szCs w:val="22"/>
          <w:lang w:val="sv-SE"/>
        </w:rPr>
        <w:t>Tahun Akademik 2019/2020.</w:t>
      </w:r>
    </w:p>
    <w:p w14:paraId="7ADC278F" w14:textId="77777777" w:rsidR="00117113" w:rsidRPr="004E7F9A" w:rsidRDefault="00117113" w:rsidP="00117113">
      <w:pPr>
        <w:ind w:left="1276" w:hanging="567"/>
        <w:contextualSpacing/>
        <w:jc w:val="both"/>
        <w:rPr>
          <w:rFonts w:eastAsia="Calibri"/>
          <w:sz w:val="22"/>
          <w:szCs w:val="22"/>
        </w:rPr>
      </w:pPr>
      <w:bookmarkStart w:id="0" w:name="_GoBack"/>
      <w:bookmarkEnd w:id="0"/>
    </w:p>
    <w:p w14:paraId="6AE68EF6" w14:textId="77777777" w:rsidR="00117113" w:rsidRPr="004E7F9A" w:rsidRDefault="00117113" w:rsidP="00117113">
      <w:pPr>
        <w:ind w:left="720" w:hanging="720"/>
        <w:contextualSpacing/>
        <w:jc w:val="both"/>
        <w:rPr>
          <w:rFonts w:eastAsia="Calibri"/>
          <w:b/>
          <w:sz w:val="22"/>
          <w:szCs w:val="22"/>
        </w:rPr>
      </w:pPr>
      <w:r w:rsidRPr="004E7F9A">
        <w:rPr>
          <w:rFonts w:eastAsia="Calibri"/>
          <w:b/>
          <w:sz w:val="22"/>
          <w:szCs w:val="22"/>
        </w:rPr>
        <w:t>Mengingat:</w:t>
      </w:r>
    </w:p>
    <w:p w14:paraId="2A075081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>Undang-Undang Nomor 20 Tahun 2003 tentang Sistem Pendidikan Nasional</w:t>
      </w:r>
    </w:p>
    <w:p w14:paraId="75A8364F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>Undang-Undang Nomor 14 Tahun 2005 tentang Guru dan Dosen</w:t>
      </w:r>
    </w:p>
    <w:p w14:paraId="51385F8C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>Undang-Undang Nomor 12 Tahun 2012 tentang Pendidikan Tinggi</w:t>
      </w:r>
    </w:p>
    <w:p w14:paraId="7AB65898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>Peraturan Pemerintah Nomor 19 Tahun 2005 tentang Standar Pendidikan Nasional</w:t>
      </w:r>
    </w:p>
    <w:p w14:paraId="4071BE26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 xml:space="preserve">Peraturan Pemerintah Nomor 4 Tahun 2014 tentang Penyelenggaraan </w:t>
      </w:r>
      <w:r w:rsidRPr="004E7F9A">
        <w:rPr>
          <w:rFonts w:eastAsia="Calibri"/>
          <w:sz w:val="22"/>
          <w:szCs w:val="22"/>
        </w:rPr>
        <w:t>Pendidikan</w:t>
      </w:r>
      <w:r w:rsidRPr="004E7F9A">
        <w:rPr>
          <w:rFonts w:eastAsia="Calibri"/>
          <w:sz w:val="22"/>
          <w:szCs w:val="22"/>
          <w:lang w:val="id-ID"/>
        </w:rPr>
        <w:t xml:space="preserve"> Tinggi dan Pengelolaan Perguruaan Tinggi</w:t>
      </w:r>
    </w:p>
    <w:p w14:paraId="66988641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>Peraturan Menteri Pendidikan dan Kebudayaan Nomor 50 Tahun 2014 tentang Sistem Penjaminan Mutu Pendidikan Tinggi</w:t>
      </w:r>
    </w:p>
    <w:p w14:paraId="04634C46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>Peraturan Menteri Riset, Teknologi dan Pendidikan Tinggi Nomor 44 Tahun 2015 tentang Standar Nasional Pendidikan Tinggi.</w:t>
      </w:r>
    </w:p>
    <w:p w14:paraId="7071D90B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>Keputusan Pengurus Yayasan Amikom Purwokerto Nomor 001/Ket.YYS AMIKOM PWT/VII/2019 tentang Statuta Universitas Amikom Purwokerto</w:t>
      </w:r>
    </w:p>
    <w:p w14:paraId="5AA05D00" w14:textId="77777777" w:rsidR="00117113" w:rsidRPr="004E7F9A" w:rsidRDefault="00117113" w:rsidP="00117113">
      <w:pPr>
        <w:numPr>
          <w:ilvl w:val="0"/>
          <w:numId w:val="2"/>
        </w:numPr>
        <w:ind w:left="1276" w:hanging="567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  <w:lang w:val="id-ID"/>
        </w:rPr>
        <w:t>Peraturan Yayasan Amikom Purwokerto Nomor 1 Tahun 2019 tentang Organisasi dan Tata Kerja Universitas Amikom Purwokerto</w:t>
      </w:r>
    </w:p>
    <w:p w14:paraId="551CB951" w14:textId="77777777" w:rsidR="00117113" w:rsidRPr="004E7F9A" w:rsidRDefault="00117113" w:rsidP="00117113">
      <w:pPr>
        <w:ind w:left="786"/>
        <w:contextualSpacing/>
        <w:jc w:val="both"/>
        <w:rPr>
          <w:rFonts w:eastAsia="Calibri"/>
          <w:sz w:val="22"/>
          <w:szCs w:val="22"/>
        </w:rPr>
      </w:pPr>
    </w:p>
    <w:p w14:paraId="49FE3CFB" w14:textId="77777777" w:rsidR="00117113" w:rsidRPr="004E7F9A" w:rsidRDefault="00117113" w:rsidP="00117113">
      <w:pPr>
        <w:ind w:left="786" w:hanging="786"/>
        <w:contextualSpacing/>
        <w:jc w:val="center"/>
        <w:rPr>
          <w:rFonts w:eastAsia="Calibri"/>
          <w:b/>
          <w:sz w:val="22"/>
          <w:szCs w:val="22"/>
        </w:rPr>
      </w:pPr>
      <w:r w:rsidRPr="004E7F9A">
        <w:rPr>
          <w:rFonts w:eastAsia="Calibri"/>
          <w:b/>
          <w:sz w:val="22"/>
          <w:szCs w:val="22"/>
        </w:rPr>
        <w:t>MEMUTUSKAN</w:t>
      </w:r>
    </w:p>
    <w:p w14:paraId="07975EA2" w14:textId="77777777" w:rsidR="00117113" w:rsidRPr="004E7F9A" w:rsidRDefault="00117113" w:rsidP="00117113">
      <w:pPr>
        <w:ind w:left="786" w:hanging="786"/>
        <w:contextualSpacing/>
        <w:jc w:val="both"/>
        <w:rPr>
          <w:rFonts w:eastAsia="Calibri"/>
          <w:b/>
          <w:sz w:val="22"/>
          <w:szCs w:val="22"/>
        </w:rPr>
      </w:pPr>
      <w:r w:rsidRPr="004E7F9A">
        <w:rPr>
          <w:rFonts w:eastAsia="Calibri"/>
          <w:b/>
          <w:sz w:val="22"/>
          <w:szCs w:val="22"/>
        </w:rPr>
        <w:t>Menetapkan:</w:t>
      </w:r>
    </w:p>
    <w:p w14:paraId="551623EC" w14:textId="77777777" w:rsidR="00117113" w:rsidRPr="004E7F9A" w:rsidRDefault="00117113" w:rsidP="00117113">
      <w:pPr>
        <w:tabs>
          <w:tab w:val="left" w:pos="1418"/>
          <w:tab w:val="left" w:pos="1701"/>
        </w:tabs>
        <w:ind w:left="1701" w:hanging="1701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>Pertama</w:t>
      </w:r>
      <w:r w:rsidRPr="004E7F9A">
        <w:rPr>
          <w:rFonts w:eastAsia="Calibri"/>
          <w:sz w:val="22"/>
          <w:szCs w:val="22"/>
        </w:rPr>
        <w:tab/>
        <w:t xml:space="preserve">: </w:t>
      </w:r>
      <w:r w:rsidRPr="004E7F9A">
        <w:rPr>
          <w:rFonts w:eastAsia="Calibri"/>
          <w:sz w:val="22"/>
          <w:szCs w:val="22"/>
        </w:rPr>
        <w:tab/>
        <w:t xml:space="preserve">Mengangkat </w:t>
      </w:r>
      <w:r w:rsidRPr="004E7F9A">
        <w:rPr>
          <w:rFonts w:eastAsia="Calibri"/>
          <w:sz w:val="22"/>
          <w:szCs w:val="22"/>
          <w:lang w:val="id-ID"/>
        </w:rPr>
        <w:t>Pembimbing Akademik sebagaimana terlampir dalam surat keputusan ini</w:t>
      </w:r>
      <w:r w:rsidRPr="004E7F9A">
        <w:rPr>
          <w:sz w:val="22"/>
          <w:szCs w:val="22"/>
          <w:lang w:val="sv-SE"/>
        </w:rPr>
        <w:t>.</w:t>
      </w:r>
    </w:p>
    <w:p w14:paraId="4D6D01FB" w14:textId="77777777" w:rsidR="00117113" w:rsidRPr="004E7F9A" w:rsidRDefault="00117113" w:rsidP="00117113">
      <w:pPr>
        <w:tabs>
          <w:tab w:val="left" w:pos="0"/>
          <w:tab w:val="left" w:pos="1418"/>
          <w:tab w:val="left" w:pos="1701"/>
        </w:tabs>
        <w:ind w:left="1701" w:hanging="1701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>Kedua</w:t>
      </w:r>
      <w:r w:rsidRPr="004E7F9A">
        <w:rPr>
          <w:rFonts w:eastAsia="Calibri"/>
          <w:sz w:val="22"/>
          <w:szCs w:val="22"/>
        </w:rPr>
        <w:tab/>
        <w:t xml:space="preserve">: </w:t>
      </w:r>
      <w:r w:rsidRPr="004E7F9A">
        <w:rPr>
          <w:rFonts w:eastAsia="Calibri"/>
          <w:sz w:val="22"/>
          <w:szCs w:val="22"/>
        </w:rPr>
        <w:tab/>
      </w:r>
      <w:r w:rsidRPr="004E7F9A">
        <w:rPr>
          <w:sz w:val="22"/>
          <w:szCs w:val="22"/>
          <w:lang w:val="sv-SE"/>
        </w:rPr>
        <w:t xml:space="preserve">Untuk segera setelah diterbitkan surat keputusan ini, </w:t>
      </w:r>
      <w:r w:rsidRPr="004E7F9A">
        <w:rPr>
          <w:sz w:val="22"/>
          <w:szCs w:val="22"/>
          <w:lang w:val="id-ID"/>
        </w:rPr>
        <w:t>Pembimbing Akademik</w:t>
      </w:r>
      <w:r w:rsidRPr="004E7F9A">
        <w:rPr>
          <w:sz w:val="22"/>
          <w:szCs w:val="22"/>
          <w:lang w:val="sv-SE"/>
        </w:rPr>
        <w:t xml:space="preserve"> yang bersangkutan melaksanakan tugas dan tanggug jawabnya, dengan mentaati segala ketentuan yang berlaku, guna tertib dan lancarnya proses belajar mengajar.</w:t>
      </w:r>
    </w:p>
    <w:p w14:paraId="69F1CD94" w14:textId="77777777" w:rsidR="00117113" w:rsidRPr="004E7F9A" w:rsidRDefault="00117113" w:rsidP="00117113">
      <w:pPr>
        <w:tabs>
          <w:tab w:val="left" w:pos="1418"/>
          <w:tab w:val="left" w:pos="1701"/>
        </w:tabs>
        <w:ind w:left="1701" w:hanging="1701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>Ketiga</w:t>
      </w:r>
      <w:r w:rsidRPr="004E7F9A">
        <w:rPr>
          <w:rFonts w:eastAsia="Calibri"/>
          <w:sz w:val="22"/>
          <w:szCs w:val="22"/>
        </w:rPr>
        <w:tab/>
        <w:t xml:space="preserve">: </w:t>
      </w:r>
      <w:r w:rsidRPr="004E7F9A">
        <w:rPr>
          <w:rFonts w:eastAsia="Calibri"/>
          <w:sz w:val="22"/>
          <w:szCs w:val="22"/>
        </w:rPr>
        <w:tab/>
      </w:r>
      <w:r w:rsidRPr="004E7F9A">
        <w:rPr>
          <w:sz w:val="22"/>
          <w:szCs w:val="22"/>
          <w:lang w:val="sv-SE"/>
        </w:rPr>
        <w:t xml:space="preserve">Semua </w:t>
      </w:r>
      <w:r w:rsidRPr="004E7F9A">
        <w:rPr>
          <w:sz w:val="22"/>
          <w:szCs w:val="22"/>
          <w:lang w:val="id-ID"/>
        </w:rPr>
        <w:t>Pembimbing Akademik berhak atas honor sesuai dengan ketentuan yang berlaku</w:t>
      </w:r>
      <w:r w:rsidRPr="004E7F9A">
        <w:rPr>
          <w:sz w:val="22"/>
          <w:szCs w:val="22"/>
          <w:lang w:val="sv-SE"/>
        </w:rPr>
        <w:t>.</w:t>
      </w:r>
      <w:r w:rsidRPr="004E7F9A">
        <w:rPr>
          <w:rFonts w:eastAsia="Calibri"/>
          <w:sz w:val="22"/>
          <w:szCs w:val="22"/>
        </w:rPr>
        <w:tab/>
      </w:r>
    </w:p>
    <w:p w14:paraId="7C6886F8" w14:textId="77777777" w:rsidR="00117113" w:rsidRPr="004E7F9A" w:rsidRDefault="00117113" w:rsidP="00117113">
      <w:pPr>
        <w:tabs>
          <w:tab w:val="left" w:pos="1418"/>
          <w:tab w:val="left" w:pos="1701"/>
        </w:tabs>
        <w:ind w:left="1701" w:hanging="1701"/>
        <w:contextualSpacing/>
        <w:jc w:val="both"/>
        <w:rPr>
          <w:rFonts w:eastAsia="Calibri"/>
          <w:sz w:val="22"/>
          <w:szCs w:val="22"/>
          <w:lang w:val="id-ID"/>
        </w:rPr>
      </w:pPr>
      <w:r w:rsidRPr="004E7F9A">
        <w:rPr>
          <w:rFonts w:eastAsia="Calibri"/>
          <w:sz w:val="22"/>
          <w:szCs w:val="22"/>
        </w:rPr>
        <w:t>Keempat</w:t>
      </w:r>
      <w:r w:rsidRPr="004E7F9A">
        <w:rPr>
          <w:rFonts w:eastAsia="Calibri"/>
          <w:sz w:val="22"/>
          <w:szCs w:val="22"/>
        </w:rPr>
        <w:tab/>
        <w:t>:</w:t>
      </w:r>
      <w:r w:rsidRPr="004E7F9A">
        <w:rPr>
          <w:rFonts w:eastAsia="Calibri"/>
          <w:sz w:val="22"/>
          <w:szCs w:val="22"/>
        </w:rPr>
        <w:tab/>
      </w:r>
      <w:r w:rsidRPr="004E7F9A">
        <w:rPr>
          <w:sz w:val="22"/>
          <w:szCs w:val="22"/>
          <w:lang w:val="sv-SE"/>
        </w:rPr>
        <w:t>Surat keputusan ini berlaku sejak dikeluarkan dan apabila ada kekeliruan akan dibetulkan sebagaimana mestinya.</w:t>
      </w:r>
      <w:r w:rsidRPr="004E7F9A">
        <w:rPr>
          <w:rFonts w:eastAsia="Calibri"/>
          <w:sz w:val="22"/>
          <w:szCs w:val="22"/>
        </w:rPr>
        <w:t xml:space="preserve">  </w:t>
      </w:r>
    </w:p>
    <w:p w14:paraId="510EE0FD" w14:textId="77777777" w:rsidR="00117113" w:rsidRPr="004E7F9A" w:rsidRDefault="00117113" w:rsidP="00117113">
      <w:pPr>
        <w:tabs>
          <w:tab w:val="left" w:pos="1418"/>
          <w:tab w:val="left" w:pos="1701"/>
        </w:tabs>
        <w:ind w:left="1701" w:hanging="1701"/>
        <w:contextualSpacing/>
        <w:jc w:val="both"/>
        <w:rPr>
          <w:rFonts w:eastAsia="Calibri"/>
          <w:sz w:val="22"/>
          <w:szCs w:val="22"/>
          <w:lang w:val="id-ID"/>
        </w:rPr>
      </w:pPr>
    </w:p>
    <w:p w14:paraId="44CB57BC" w14:textId="77777777" w:rsidR="00117113" w:rsidRPr="004E7F9A" w:rsidRDefault="00117113" w:rsidP="00117113">
      <w:pPr>
        <w:ind w:left="5529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>Ditetapkan di Purwokerto</w:t>
      </w:r>
    </w:p>
    <w:p w14:paraId="47F1967F" w14:textId="75660BE0" w:rsidR="00117113" w:rsidRPr="004E7F9A" w:rsidRDefault="00117113" w:rsidP="00117113">
      <w:pPr>
        <w:ind w:left="5529"/>
        <w:contextualSpacing/>
        <w:jc w:val="both"/>
        <w:rPr>
          <w:rFonts w:eastAsia="Calibri"/>
          <w:sz w:val="22"/>
          <w:szCs w:val="22"/>
          <w:lang w:val="id-ID"/>
        </w:rPr>
      </w:pPr>
      <w:r w:rsidRPr="004E7F9A">
        <w:rPr>
          <w:rFonts w:eastAsia="Calibri"/>
          <w:sz w:val="22"/>
          <w:szCs w:val="22"/>
        </w:rPr>
        <w:t xml:space="preserve">Pada </w:t>
      </w:r>
      <w:r w:rsidR="00E32E35" w:rsidRPr="004E7F9A">
        <w:rPr>
          <w:rFonts w:eastAsia="Calibri"/>
          <w:sz w:val="22"/>
          <w:szCs w:val="22"/>
        </w:rPr>
        <w:t>Tanggal</w:t>
      </w:r>
      <w:r w:rsidR="00E32E35" w:rsidRPr="004E7F9A">
        <w:rPr>
          <w:rFonts w:eastAsia="Calibri"/>
          <w:sz w:val="22"/>
          <w:szCs w:val="22"/>
          <w:lang w:val="id-ID"/>
        </w:rPr>
        <w:t xml:space="preserve"> </w:t>
      </w:r>
      <w:r w:rsidR="00EF4CAB" w:rsidRPr="004E7F9A">
        <w:rPr>
          <w:rFonts w:eastAsia="Calibri"/>
          <w:sz w:val="22"/>
          <w:szCs w:val="22"/>
        </w:rPr>
        <w:t>12 September</w:t>
      </w:r>
      <w:r w:rsidRPr="004E7F9A">
        <w:rPr>
          <w:rFonts w:eastAsia="Calibri"/>
          <w:sz w:val="22"/>
          <w:szCs w:val="22"/>
          <w:lang w:val="id-ID"/>
        </w:rPr>
        <w:t xml:space="preserve"> 2019</w:t>
      </w:r>
    </w:p>
    <w:p w14:paraId="1A275FC1" w14:textId="770F2068" w:rsidR="00117113" w:rsidRPr="004E7F9A" w:rsidRDefault="00117113" w:rsidP="00117113">
      <w:pPr>
        <w:ind w:left="5529"/>
        <w:contextualSpacing/>
        <w:jc w:val="both"/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 xml:space="preserve">Dekan Fakultas </w:t>
      </w:r>
      <w:r w:rsidR="00614B47" w:rsidRPr="004E7F9A">
        <w:rPr>
          <w:rFonts w:eastAsia="Calibri"/>
          <w:sz w:val="22"/>
          <w:szCs w:val="22"/>
        </w:rPr>
        <w:t xml:space="preserve">Bisnis Dan </w:t>
      </w:r>
      <w:r w:rsidR="00E55DE3" w:rsidRPr="004E7F9A">
        <w:rPr>
          <w:rFonts w:eastAsia="Calibri"/>
          <w:sz w:val="22"/>
          <w:szCs w:val="22"/>
          <w:lang w:val="id-ID"/>
        </w:rPr>
        <w:t xml:space="preserve">Ilmu </w:t>
      </w:r>
      <w:r w:rsidR="00614B47" w:rsidRPr="004E7F9A">
        <w:rPr>
          <w:rFonts w:eastAsia="Calibri"/>
          <w:sz w:val="22"/>
          <w:szCs w:val="22"/>
        </w:rPr>
        <w:t>Sosial</w:t>
      </w:r>
    </w:p>
    <w:p w14:paraId="73912BE1" w14:textId="77777777" w:rsidR="00117113" w:rsidRPr="004E7F9A" w:rsidRDefault="00117113" w:rsidP="00117113">
      <w:pPr>
        <w:ind w:left="5529"/>
        <w:contextualSpacing/>
        <w:jc w:val="both"/>
        <w:rPr>
          <w:rFonts w:eastAsia="Calibri"/>
          <w:sz w:val="22"/>
          <w:szCs w:val="22"/>
        </w:rPr>
      </w:pPr>
    </w:p>
    <w:p w14:paraId="234D3C7E" w14:textId="77777777" w:rsidR="00117113" w:rsidRPr="004E7F9A" w:rsidRDefault="00117113" w:rsidP="00117113">
      <w:pPr>
        <w:ind w:left="5529"/>
        <w:contextualSpacing/>
        <w:jc w:val="both"/>
        <w:rPr>
          <w:rFonts w:eastAsia="Calibri"/>
          <w:sz w:val="22"/>
          <w:szCs w:val="22"/>
          <w:u w:val="single"/>
          <w:lang w:val="id-ID"/>
        </w:rPr>
      </w:pPr>
    </w:p>
    <w:p w14:paraId="681CF7A9" w14:textId="7B46B8A4" w:rsidR="00C93EFD" w:rsidRPr="004E7F9A" w:rsidRDefault="00F17088" w:rsidP="00C93EFD">
      <w:pPr>
        <w:ind w:left="5529"/>
        <w:contextualSpacing/>
        <w:jc w:val="both"/>
        <w:rPr>
          <w:rFonts w:eastAsia="Calibri"/>
          <w:sz w:val="22"/>
          <w:szCs w:val="22"/>
          <w:u w:val="single"/>
        </w:rPr>
      </w:pPr>
      <w:r w:rsidRPr="004E7F9A">
        <w:rPr>
          <w:rFonts w:eastAsia="Calibri"/>
          <w:sz w:val="22"/>
          <w:szCs w:val="22"/>
          <w:u w:val="single"/>
        </w:rPr>
        <w:t>Dr. Yusmedi Nurfaizal,S.E.,M.M</w:t>
      </w:r>
    </w:p>
    <w:p w14:paraId="3A5606E1" w14:textId="24C622E8" w:rsidR="00C93EFD" w:rsidRPr="004E7F9A" w:rsidRDefault="00C93EFD" w:rsidP="00C93EFD">
      <w:pPr>
        <w:ind w:left="5529"/>
        <w:contextualSpacing/>
        <w:jc w:val="both"/>
        <w:rPr>
          <w:rFonts w:eastAsia="Calibri"/>
          <w:sz w:val="22"/>
          <w:szCs w:val="22"/>
          <w:u w:val="single"/>
        </w:rPr>
      </w:pPr>
      <w:r w:rsidRPr="004E7F9A">
        <w:rPr>
          <w:rFonts w:eastAsia="Calibri"/>
          <w:sz w:val="22"/>
          <w:szCs w:val="22"/>
        </w:rPr>
        <w:t xml:space="preserve">NIK. </w:t>
      </w:r>
      <w:r w:rsidR="00F17088" w:rsidRPr="004E7F9A">
        <w:rPr>
          <w:rFonts w:eastAsia="Calibri"/>
          <w:sz w:val="22"/>
          <w:szCs w:val="22"/>
        </w:rPr>
        <w:t>2012.09.1.007</w:t>
      </w:r>
    </w:p>
    <w:p w14:paraId="37917283" w14:textId="1C9A578A" w:rsidR="00117113" w:rsidRPr="004E7F9A" w:rsidRDefault="00117113" w:rsidP="00117113">
      <w:pPr>
        <w:ind w:left="5529"/>
        <w:contextualSpacing/>
        <w:jc w:val="both"/>
        <w:rPr>
          <w:rFonts w:eastAsia="Calibri"/>
          <w:sz w:val="22"/>
          <w:szCs w:val="22"/>
          <w:lang w:val="id-ID"/>
        </w:rPr>
      </w:pPr>
    </w:p>
    <w:p w14:paraId="0568E513" w14:textId="77777777" w:rsidR="00117113" w:rsidRPr="004E7F9A" w:rsidRDefault="00117113" w:rsidP="00117113">
      <w:pPr>
        <w:contextualSpacing/>
        <w:jc w:val="both"/>
        <w:rPr>
          <w:rFonts w:eastAsiaTheme="minorHAnsi"/>
          <w:sz w:val="22"/>
          <w:szCs w:val="22"/>
        </w:rPr>
      </w:pPr>
      <w:r w:rsidRPr="004E7F9A">
        <w:rPr>
          <w:sz w:val="22"/>
          <w:szCs w:val="22"/>
        </w:rPr>
        <w:t>Tembusan:</w:t>
      </w:r>
    </w:p>
    <w:p w14:paraId="2428BCA1" w14:textId="77777777" w:rsidR="00117113" w:rsidRPr="004E7F9A" w:rsidRDefault="00117113" w:rsidP="00117113">
      <w:pPr>
        <w:pStyle w:val="ListParagraph"/>
        <w:widowControl w:val="0"/>
        <w:numPr>
          <w:ilvl w:val="1"/>
          <w:numId w:val="3"/>
        </w:numPr>
        <w:tabs>
          <w:tab w:val="num" w:pos="284"/>
        </w:tabs>
        <w:suppressAutoHyphens/>
        <w:spacing w:after="0" w:line="240" w:lineRule="auto"/>
        <w:ind w:left="284" w:hanging="284"/>
        <w:jc w:val="both"/>
        <w:rPr>
          <w:rFonts w:ascii="Times New Roman" w:hAnsi="Times New Roman" w:cs="Times New Roman"/>
        </w:rPr>
      </w:pPr>
      <w:r w:rsidRPr="004E7F9A">
        <w:rPr>
          <w:rFonts w:ascii="Times New Roman" w:hAnsi="Times New Roman" w:cs="Times New Roman"/>
        </w:rPr>
        <w:t>Rektor Universitas Amikom Purwokerto</w:t>
      </w:r>
    </w:p>
    <w:p w14:paraId="49D94534" w14:textId="77777777" w:rsidR="00117113" w:rsidRPr="004E7F9A" w:rsidRDefault="00117113" w:rsidP="00117113">
      <w:pPr>
        <w:pStyle w:val="ListParagraph"/>
        <w:widowControl w:val="0"/>
        <w:numPr>
          <w:ilvl w:val="1"/>
          <w:numId w:val="3"/>
        </w:numPr>
        <w:tabs>
          <w:tab w:val="num" w:pos="284"/>
        </w:tabs>
        <w:suppressAutoHyphens/>
        <w:spacing w:after="0" w:line="240" w:lineRule="auto"/>
        <w:ind w:left="284" w:hanging="284"/>
        <w:jc w:val="both"/>
        <w:rPr>
          <w:rFonts w:ascii="Times New Roman" w:hAnsi="Times New Roman" w:cs="Times New Roman"/>
          <w:lang w:val="id-ID"/>
        </w:rPr>
      </w:pPr>
      <w:r w:rsidRPr="004E7F9A">
        <w:rPr>
          <w:rFonts w:ascii="Times New Roman" w:hAnsi="Times New Roman" w:cs="Times New Roman"/>
          <w:lang w:val="id-ID"/>
        </w:rPr>
        <w:t xml:space="preserve">Wakil </w:t>
      </w:r>
      <w:r w:rsidRPr="004E7F9A">
        <w:rPr>
          <w:rFonts w:ascii="Times New Roman" w:hAnsi="Times New Roman" w:cs="Times New Roman"/>
        </w:rPr>
        <w:t>Rektor Bidang Akademik</w:t>
      </w:r>
      <w:r w:rsidRPr="004E7F9A">
        <w:rPr>
          <w:rFonts w:ascii="Times New Roman" w:hAnsi="Times New Roman" w:cs="Times New Roman"/>
          <w:lang w:val="id-ID"/>
        </w:rPr>
        <w:t xml:space="preserve"> </w:t>
      </w:r>
    </w:p>
    <w:p w14:paraId="2F40B821" w14:textId="77777777" w:rsidR="00117113" w:rsidRPr="004E7F9A" w:rsidRDefault="00117113" w:rsidP="00117113">
      <w:pPr>
        <w:pStyle w:val="ListParagraph"/>
        <w:widowControl w:val="0"/>
        <w:suppressAutoHyphens/>
        <w:spacing w:after="0" w:line="240" w:lineRule="auto"/>
        <w:ind w:left="284"/>
        <w:jc w:val="both"/>
        <w:rPr>
          <w:rFonts w:ascii="Times New Roman" w:hAnsi="Times New Roman" w:cs="Times New Roman"/>
          <w:lang w:val="id-ID"/>
        </w:rPr>
      </w:pPr>
    </w:p>
    <w:p w14:paraId="681548C8" w14:textId="4AA10AA9" w:rsidR="0083517C" w:rsidRPr="004E7F9A" w:rsidRDefault="004E7F9A" w:rsidP="0083517C">
      <w:pPr>
        <w:rPr>
          <w:sz w:val="22"/>
          <w:szCs w:val="22"/>
          <w:lang w:val="sv-SE"/>
        </w:rPr>
      </w:pPr>
      <w:r>
        <w:rPr>
          <w:sz w:val="22"/>
          <w:szCs w:val="22"/>
          <w:lang w:val="sv-SE"/>
        </w:rPr>
        <w:br w:type="column"/>
      </w:r>
      <w:r w:rsidR="0083517C" w:rsidRPr="004E7F9A">
        <w:rPr>
          <w:sz w:val="22"/>
          <w:szCs w:val="22"/>
          <w:lang w:val="sv-SE"/>
        </w:rPr>
        <w:lastRenderedPageBreak/>
        <w:t xml:space="preserve">Lampiran Surat Keputusan Dekan Fakultas </w:t>
      </w:r>
      <w:r w:rsidR="00EE125B" w:rsidRPr="004E7F9A">
        <w:rPr>
          <w:sz w:val="22"/>
          <w:szCs w:val="22"/>
          <w:lang w:val="sv-SE"/>
        </w:rPr>
        <w:t xml:space="preserve">Bisnis Dan </w:t>
      </w:r>
      <w:r w:rsidR="00EE125B" w:rsidRPr="004E7F9A">
        <w:rPr>
          <w:sz w:val="22"/>
          <w:szCs w:val="22"/>
          <w:lang w:val="id-ID"/>
        </w:rPr>
        <w:t xml:space="preserve">Ilmu </w:t>
      </w:r>
      <w:r w:rsidR="00EE125B" w:rsidRPr="004E7F9A">
        <w:rPr>
          <w:sz w:val="22"/>
          <w:szCs w:val="22"/>
          <w:lang w:val="sv-SE"/>
        </w:rPr>
        <w:t>Sosial</w:t>
      </w:r>
    </w:p>
    <w:p w14:paraId="59199CB9" w14:textId="5CF2E906" w:rsidR="00E0227B" w:rsidRPr="004E7F9A" w:rsidRDefault="0083517C" w:rsidP="00E0227B">
      <w:pPr>
        <w:tabs>
          <w:tab w:val="left" w:pos="851"/>
        </w:tabs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>Nomor</w:t>
      </w:r>
      <w:r w:rsidRPr="004E7F9A">
        <w:rPr>
          <w:rFonts w:eastAsia="Calibri"/>
          <w:sz w:val="22"/>
          <w:szCs w:val="22"/>
        </w:rPr>
        <w:tab/>
        <w:t xml:space="preserve">: </w:t>
      </w:r>
      <w:r w:rsidR="00E05E24" w:rsidRPr="004E7F9A">
        <w:rPr>
          <w:rFonts w:eastAsia="Calibri"/>
          <w:sz w:val="22"/>
          <w:szCs w:val="22"/>
        </w:rPr>
        <w:t>00</w:t>
      </w:r>
      <w:r w:rsidR="00FC6C9D" w:rsidRPr="004E7F9A">
        <w:rPr>
          <w:rFonts w:eastAsia="Calibri"/>
          <w:sz w:val="22"/>
          <w:szCs w:val="22"/>
        </w:rPr>
        <w:t>3</w:t>
      </w:r>
      <w:r w:rsidR="00E05E24" w:rsidRPr="004E7F9A">
        <w:rPr>
          <w:rFonts w:eastAsia="Calibri"/>
          <w:sz w:val="22"/>
          <w:szCs w:val="22"/>
        </w:rPr>
        <w:t>/AMIKOMPWT/FASBIS/BD/11/</w:t>
      </w:r>
      <w:r w:rsidR="00EF4CAB" w:rsidRPr="004E7F9A">
        <w:rPr>
          <w:rFonts w:eastAsia="Calibri"/>
          <w:sz w:val="22"/>
          <w:szCs w:val="22"/>
        </w:rPr>
        <w:t>I</w:t>
      </w:r>
      <w:r w:rsidR="00E0227B" w:rsidRPr="004E7F9A">
        <w:rPr>
          <w:rFonts w:eastAsia="Calibri"/>
          <w:sz w:val="22"/>
          <w:szCs w:val="22"/>
        </w:rPr>
        <w:t>X/2019</w:t>
      </w:r>
    </w:p>
    <w:p w14:paraId="7DEB1275" w14:textId="40336FDB" w:rsidR="0083517C" w:rsidRPr="004E7F9A" w:rsidRDefault="0083517C" w:rsidP="0083517C">
      <w:pPr>
        <w:tabs>
          <w:tab w:val="left" w:pos="851"/>
        </w:tabs>
        <w:rPr>
          <w:rFonts w:eastAsia="Calibri"/>
          <w:sz w:val="22"/>
          <w:szCs w:val="22"/>
        </w:rPr>
      </w:pPr>
      <w:r w:rsidRPr="004E7F9A">
        <w:rPr>
          <w:rFonts w:eastAsia="Calibri"/>
          <w:sz w:val="22"/>
          <w:szCs w:val="22"/>
        </w:rPr>
        <w:t>Tanggal</w:t>
      </w:r>
      <w:r w:rsidRPr="004E7F9A">
        <w:rPr>
          <w:rFonts w:eastAsia="Calibri"/>
          <w:sz w:val="22"/>
          <w:szCs w:val="22"/>
        </w:rPr>
        <w:tab/>
        <w:t xml:space="preserve">: </w:t>
      </w:r>
      <w:r w:rsidR="00EF4CAB" w:rsidRPr="004E7F9A">
        <w:rPr>
          <w:rFonts w:eastAsia="Calibri"/>
          <w:sz w:val="22"/>
          <w:szCs w:val="22"/>
        </w:rPr>
        <w:t>12 September</w:t>
      </w:r>
      <w:r w:rsidRPr="004E7F9A">
        <w:rPr>
          <w:rFonts w:eastAsia="Calibri"/>
          <w:sz w:val="22"/>
          <w:szCs w:val="22"/>
        </w:rPr>
        <w:t xml:space="preserve"> 2019</w:t>
      </w:r>
      <w:r w:rsidRPr="004E7F9A">
        <w:rPr>
          <w:rFonts w:eastAsia="Calibri"/>
          <w:sz w:val="22"/>
          <w:szCs w:val="22"/>
        </w:rPr>
        <w:tab/>
      </w:r>
    </w:p>
    <w:p w14:paraId="625D5C00" w14:textId="5ADA192D" w:rsidR="0083517C" w:rsidRPr="004E7F9A" w:rsidRDefault="0083517C" w:rsidP="0083517C">
      <w:pPr>
        <w:tabs>
          <w:tab w:val="left" w:pos="851"/>
        </w:tabs>
        <w:jc w:val="both"/>
        <w:rPr>
          <w:bCs/>
          <w:sz w:val="22"/>
          <w:szCs w:val="22"/>
          <w:lang w:val="id-ID"/>
        </w:rPr>
      </w:pPr>
      <w:r w:rsidRPr="004E7F9A">
        <w:rPr>
          <w:bCs/>
          <w:sz w:val="22"/>
          <w:szCs w:val="22"/>
          <w:lang w:val="sv-SE"/>
        </w:rPr>
        <w:t>Tentang</w:t>
      </w:r>
      <w:r w:rsidRPr="004E7F9A">
        <w:rPr>
          <w:bCs/>
          <w:sz w:val="22"/>
          <w:szCs w:val="22"/>
          <w:lang w:val="sv-SE"/>
        </w:rPr>
        <w:tab/>
        <w:t xml:space="preserve">: Penetapan </w:t>
      </w:r>
      <w:r w:rsidR="00FC6C9D" w:rsidRPr="004E7F9A">
        <w:rPr>
          <w:bCs/>
          <w:sz w:val="22"/>
          <w:szCs w:val="22"/>
          <w:lang w:val="sv-SE"/>
        </w:rPr>
        <w:t xml:space="preserve">Kepala Laboratorium </w:t>
      </w:r>
      <w:r w:rsidRPr="004E7F9A">
        <w:rPr>
          <w:bCs/>
          <w:sz w:val="22"/>
          <w:szCs w:val="22"/>
          <w:lang w:val="id-ID"/>
        </w:rPr>
        <w:t xml:space="preserve">Program Studi </w:t>
      </w:r>
      <w:r w:rsidR="00491B1B" w:rsidRPr="004E7F9A">
        <w:rPr>
          <w:bCs/>
          <w:sz w:val="22"/>
          <w:szCs w:val="22"/>
          <w:lang w:val="id-ID"/>
        </w:rPr>
        <w:t>Bisnis Digital</w:t>
      </w:r>
      <w:r w:rsidRPr="004E7F9A">
        <w:rPr>
          <w:bCs/>
          <w:sz w:val="22"/>
          <w:szCs w:val="22"/>
          <w:lang w:val="id-ID"/>
        </w:rPr>
        <w:t xml:space="preserve"> </w:t>
      </w:r>
    </w:p>
    <w:p w14:paraId="3E301029" w14:textId="7FC698FB" w:rsidR="0083517C" w:rsidRPr="004E7F9A" w:rsidRDefault="0083517C" w:rsidP="0083517C">
      <w:pPr>
        <w:jc w:val="both"/>
        <w:rPr>
          <w:bCs/>
          <w:sz w:val="22"/>
          <w:szCs w:val="22"/>
          <w:lang w:val="sv-SE"/>
        </w:rPr>
      </w:pPr>
      <w:r w:rsidRPr="004E7F9A">
        <w:rPr>
          <w:bCs/>
          <w:sz w:val="22"/>
          <w:szCs w:val="22"/>
          <w:lang w:val="id-ID"/>
        </w:rPr>
        <w:t xml:space="preserve">                </w:t>
      </w:r>
      <w:r w:rsidRPr="004E7F9A">
        <w:rPr>
          <w:bCs/>
          <w:sz w:val="22"/>
          <w:szCs w:val="22"/>
          <w:lang w:val="sv-SE"/>
        </w:rPr>
        <w:t>Tahun Akademik 2019/2020</w:t>
      </w:r>
    </w:p>
    <w:p w14:paraId="1209BBD5" w14:textId="77777777" w:rsidR="005C211A" w:rsidRPr="004E7F9A" w:rsidRDefault="005C211A" w:rsidP="0083517C">
      <w:pPr>
        <w:jc w:val="both"/>
        <w:rPr>
          <w:bCs/>
          <w:sz w:val="22"/>
          <w:szCs w:val="22"/>
          <w:lang w:val="sv-SE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"/>
        <w:gridCol w:w="1758"/>
        <w:gridCol w:w="4111"/>
        <w:gridCol w:w="2693"/>
      </w:tblGrid>
      <w:tr w:rsidR="00FD3D95" w:rsidRPr="004E7F9A" w14:paraId="11A14BDA" w14:textId="77777777" w:rsidTr="00FD3D95">
        <w:trPr>
          <w:trHeight w:val="240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77FE55" w14:textId="77777777" w:rsidR="00FD3D95" w:rsidRPr="004E7F9A" w:rsidRDefault="00FD3D95">
            <w:pPr>
              <w:jc w:val="center"/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</w:rPr>
              <w:t>No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64DA78" w14:textId="75768896" w:rsidR="00FD3D95" w:rsidRPr="004E7F9A" w:rsidRDefault="00FD3D95">
            <w:pPr>
              <w:jc w:val="center"/>
              <w:rPr>
                <w:color w:val="000000"/>
                <w:sz w:val="22"/>
                <w:szCs w:val="22"/>
                <w:lang w:val="id-ID"/>
              </w:rPr>
            </w:pPr>
            <w:r w:rsidRPr="004E7F9A">
              <w:rPr>
                <w:color w:val="000000"/>
                <w:sz w:val="22"/>
                <w:szCs w:val="22"/>
                <w:lang w:val="id-ID"/>
              </w:rPr>
              <w:t>NIDN/NIK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1E1465" w14:textId="77777777" w:rsidR="00FD3D95" w:rsidRPr="004E7F9A" w:rsidRDefault="00FD3D95">
            <w:pPr>
              <w:jc w:val="center"/>
              <w:rPr>
                <w:color w:val="000000"/>
                <w:sz w:val="22"/>
                <w:szCs w:val="22"/>
                <w:lang w:val="id-ID"/>
              </w:rPr>
            </w:pPr>
            <w:r w:rsidRPr="004E7F9A">
              <w:rPr>
                <w:color w:val="000000"/>
                <w:sz w:val="22"/>
                <w:szCs w:val="22"/>
                <w:lang w:val="id-ID"/>
              </w:rPr>
              <w:t>Nama Dose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0148A0" w14:textId="473FBD16" w:rsidR="00FD3D95" w:rsidRPr="004E7F9A" w:rsidRDefault="00FD3D95">
            <w:pPr>
              <w:jc w:val="center"/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</w:rPr>
              <w:t xml:space="preserve">Kepala Laboratorium </w:t>
            </w:r>
          </w:p>
        </w:tc>
      </w:tr>
      <w:tr w:rsidR="00FD3D95" w:rsidRPr="004E7F9A" w14:paraId="283AF2CF" w14:textId="77777777" w:rsidTr="00FD3D95">
        <w:trPr>
          <w:trHeight w:val="240"/>
        </w:trPr>
        <w:tc>
          <w:tcPr>
            <w:tcW w:w="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E79428" w14:textId="77777777" w:rsidR="00FD3D95" w:rsidRPr="004E7F9A" w:rsidRDefault="00FD3D95" w:rsidP="009E32F6">
            <w:pPr>
              <w:jc w:val="center"/>
              <w:rPr>
                <w:color w:val="000000"/>
                <w:sz w:val="22"/>
                <w:szCs w:val="22"/>
                <w:lang w:val="id-ID"/>
              </w:rPr>
            </w:pPr>
            <w:r w:rsidRPr="004E7F9A">
              <w:rPr>
                <w:color w:val="000000"/>
                <w:sz w:val="22"/>
                <w:szCs w:val="22"/>
                <w:lang w:val="id-ID"/>
              </w:rPr>
              <w:t>1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62BA896" w14:textId="0EECD74A" w:rsidR="00FD3D95" w:rsidRPr="004E7F9A" w:rsidRDefault="00FD3D95" w:rsidP="00FC6C9D">
            <w:pPr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</w:rPr>
              <w:t>2019.09.2.152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3EF4541" w14:textId="0ADAA43B" w:rsidR="00FD3D95" w:rsidRPr="004E7F9A" w:rsidRDefault="00FD3D95">
            <w:pPr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</w:rPr>
              <w:t>Anisa Nur Andina,S.E.,M.Si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40A262" w14:textId="0D77C510" w:rsidR="00FD3D95" w:rsidRPr="004E7F9A" w:rsidRDefault="00FD3D95" w:rsidP="00FD3D95">
            <w:pPr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</w:rPr>
              <w:t>Financial Technology</w:t>
            </w:r>
          </w:p>
        </w:tc>
      </w:tr>
      <w:tr w:rsidR="00FD3D95" w:rsidRPr="004E7F9A" w14:paraId="12B85985" w14:textId="77777777" w:rsidTr="00FD3D95">
        <w:trPr>
          <w:trHeight w:val="2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7718C" w14:textId="40CE4053" w:rsidR="00FD3D95" w:rsidRPr="004E7F9A" w:rsidRDefault="00FD3D95" w:rsidP="009E32F6">
            <w:pPr>
              <w:jc w:val="center"/>
              <w:rPr>
                <w:color w:val="000000"/>
                <w:sz w:val="22"/>
                <w:szCs w:val="22"/>
                <w:lang w:val="id-ID"/>
              </w:rPr>
            </w:pPr>
            <w:r w:rsidRPr="004E7F9A">
              <w:rPr>
                <w:color w:val="000000"/>
                <w:sz w:val="22"/>
                <w:szCs w:val="22"/>
                <w:lang w:val="id-ID"/>
              </w:rPr>
              <w:t>2</w:t>
            </w:r>
          </w:p>
        </w:tc>
        <w:tc>
          <w:tcPr>
            <w:tcW w:w="1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BDABA" w14:textId="73B6DAD5" w:rsidR="00FD3D95" w:rsidRPr="004E7F9A" w:rsidRDefault="00FD3D95" w:rsidP="00FC6C9D">
            <w:pPr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</w:rPr>
              <w:t>2019.09.2.154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30DBA" w14:textId="0DD02896" w:rsidR="00FD3D95" w:rsidRPr="004E7F9A" w:rsidRDefault="00FD3D95" w:rsidP="00FD3D95">
            <w:pPr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</w:rPr>
              <w:t>Siti Barokah S.E.,M.M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B27197" w14:textId="4E8C71C7" w:rsidR="00FD3D95" w:rsidRPr="004E7F9A" w:rsidRDefault="00FD3D95" w:rsidP="00FD3D95">
            <w:pPr>
              <w:rPr>
                <w:color w:val="000000"/>
                <w:sz w:val="22"/>
                <w:szCs w:val="22"/>
              </w:rPr>
            </w:pPr>
            <w:r w:rsidRPr="004E7F9A">
              <w:rPr>
                <w:color w:val="000000"/>
                <w:sz w:val="22"/>
                <w:szCs w:val="22"/>
                <w:lang w:val="id-ID"/>
              </w:rPr>
              <w:t>Business Analyst</w:t>
            </w:r>
          </w:p>
        </w:tc>
      </w:tr>
    </w:tbl>
    <w:p w14:paraId="54D7AE23" w14:textId="75E83DAF" w:rsidR="0016337C" w:rsidRPr="004E7F9A" w:rsidRDefault="0016337C" w:rsidP="00F338C2">
      <w:pPr>
        <w:rPr>
          <w:sz w:val="22"/>
          <w:szCs w:val="22"/>
        </w:rPr>
      </w:pPr>
    </w:p>
    <w:sectPr w:rsidR="0016337C" w:rsidRPr="004E7F9A" w:rsidSect="004E7F9A">
      <w:headerReference w:type="default" r:id="rId7"/>
      <w:pgSz w:w="12191" w:h="18711" w:code="9"/>
      <w:pgMar w:top="1701" w:right="1134" w:bottom="709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00C82" w14:textId="77777777" w:rsidR="007F126F" w:rsidRDefault="007F126F">
      <w:r>
        <w:separator/>
      </w:r>
    </w:p>
  </w:endnote>
  <w:endnote w:type="continuationSeparator" w:id="0">
    <w:p w14:paraId="1C0BC5C0" w14:textId="77777777" w:rsidR="007F126F" w:rsidRDefault="007F1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5F2D79" w14:textId="77777777" w:rsidR="007F126F" w:rsidRDefault="007F126F">
      <w:r>
        <w:separator/>
      </w:r>
    </w:p>
  </w:footnote>
  <w:footnote w:type="continuationSeparator" w:id="0">
    <w:p w14:paraId="22206218" w14:textId="77777777" w:rsidR="007F126F" w:rsidRDefault="007F12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614732" w14:textId="116935EA" w:rsidR="00FE1176" w:rsidRDefault="00FE1176">
    <w:pPr>
      <w:pStyle w:val="Header"/>
    </w:pPr>
  </w:p>
  <w:p w14:paraId="39F50482" w14:textId="77777777" w:rsidR="00FE1176" w:rsidRDefault="00FE117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1">
    <w:nsid w:val="2BA35215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398F6A0F"/>
    <w:multiLevelType w:val="hybridMultilevel"/>
    <w:tmpl w:val="FB06A280"/>
    <w:lvl w:ilvl="0" w:tplc="72080848">
      <w:start w:val="1"/>
      <w:numFmt w:val="decimal"/>
      <w:lvlText w:val="%1."/>
      <w:lvlJc w:val="left"/>
      <w:pPr>
        <w:ind w:left="786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506" w:hanging="360"/>
      </w:pPr>
    </w:lvl>
    <w:lvl w:ilvl="2" w:tplc="0421001B">
      <w:start w:val="1"/>
      <w:numFmt w:val="lowerRoman"/>
      <w:lvlText w:val="%3."/>
      <w:lvlJc w:val="right"/>
      <w:pPr>
        <w:ind w:left="2226" w:hanging="180"/>
      </w:pPr>
    </w:lvl>
    <w:lvl w:ilvl="3" w:tplc="0421000F">
      <w:start w:val="1"/>
      <w:numFmt w:val="decimal"/>
      <w:lvlText w:val="%4."/>
      <w:lvlJc w:val="left"/>
      <w:pPr>
        <w:ind w:left="2946" w:hanging="360"/>
      </w:pPr>
    </w:lvl>
    <w:lvl w:ilvl="4" w:tplc="04210019">
      <w:start w:val="1"/>
      <w:numFmt w:val="lowerLetter"/>
      <w:lvlText w:val="%5."/>
      <w:lvlJc w:val="left"/>
      <w:pPr>
        <w:ind w:left="3666" w:hanging="360"/>
      </w:pPr>
    </w:lvl>
    <w:lvl w:ilvl="5" w:tplc="0421001B">
      <w:start w:val="1"/>
      <w:numFmt w:val="lowerRoman"/>
      <w:lvlText w:val="%6."/>
      <w:lvlJc w:val="right"/>
      <w:pPr>
        <w:ind w:left="4386" w:hanging="180"/>
      </w:pPr>
    </w:lvl>
    <w:lvl w:ilvl="6" w:tplc="0421000F">
      <w:start w:val="1"/>
      <w:numFmt w:val="decimal"/>
      <w:lvlText w:val="%7."/>
      <w:lvlJc w:val="left"/>
      <w:pPr>
        <w:ind w:left="5106" w:hanging="360"/>
      </w:pPr>
    </w:lvl>
    <w:lvl w:ilvl="7" w:tplc="04210019">
      <w:start w:val="1"/>
      <w:numFmt w:val="lowerLetter"/>
      <w:lvlText w:val="%8."/>
      <w:lvlJc w:val="left"/>
      <w:pPr>
        <w:ind w:left="5826" w:hanging="360"/>
      </w:pPr>
    </w:lvl>
    <w:lvl w:ilvl="8" w:tplc="0421001B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7W0NDO2MDY3MzBU0lEKTi0uzszPAykwqQUA2GdlnSwAAAA="/>
  </w:docVars>
  <w:rsids>
    <w:rsidRoot w:val="006A3323"/>
    <w:rsid w:val="0000179A"/>
    <w:rsid w:val="00003779"/>
    <w:rsid w:val="0000753B"/>
    <w:rsid w:val="00020879"/>
    <w:rsid w:val="00033FBA"/>
    <w:rsid w:val="00040CD6"/>
    <w:rsid w:val="00052BFA"/>
    <w:rsid w:val="00057575"/>
    <w:rsid w:val="00061D20"/>
    <w:rsid w:val="000829B6"/>
    <w:rsid w:val="000871D0"/>
    <w:rsid w:val="000964EA"/>
    <w:rsid w:val="000A3F87"/>
    <w:rsid w:val="000C677B"/>
    <w:rsid w:val="000D3887"/>
    <w:rsid w:val="000E3D75"/>
    <w:rsid w:val="000E6E44"/>
    <w:rsid w:val="000F4609"/>
    <w:rsid w:val="00105337"/>
    <w:rsid w:val="00117113"/>
    <w:rsid w:val="00122E7D"/>
    <w:rsid w:val="001303A1"/>
    <w:rsid w:val="001306A8"/>
    <w:rsid w:val="0013117F"/>
    <w:rsid w:val="001318A8"/>
    <w:rsid w:val="00133091"/>
    <w:rsid w:val="00135CB9"/>
    <w:rsid w:val="00140B5A"/>
    <w:rsid w:val="0014641E"/>
    <w:rsid w:val="00147A6F"/>
    <w:rsid w:val="0016337C"/>
    <w:rsid w:val="0017377F"/>
    <w:rsid w:val="00176A57"/>
    <w:rsid w:val="0018609D"/>
    <w:rsid w:val="00187832"/>
    <w:rsid w:val="00194655"/>
    <w:rsid w:val="001A047A"/>
    <w:rsid w:val="001A0D12"/>
    <w:rsid w:val="001A1567"/>
    <w:rsid w:val="001A7AE8"/>
    <w:rsid w:val="001B529F"/>
    <w:rsid w:val="001B5992"/>
    <w:rsid w:val="001C4AC0"/>
    <w:rsid w:val="001D6AAC"/>
    <w:rsid w:val="001F4754"/>
    <w:rsid w:val="002057B2"/>
    <w:rsid w:val="00214284"/>
    <w:rsid w:val="0024188A"/>
    <w:rsid w:val="002647F4"/>
    <w:rsid w:val="0028201B"/>
    <w:rsid w:val="002845B9"/>
    <w:rsid w:val="00286CF5"/>
    <w:rsid w:val="002961C5"/>
    <w:rsid w:val="002B0CFD"/>
    <w:rsid w:val="002B627E"/>
    <w:rsid w:val="002C0427"/>
    <w:rsid w:val="002D6002"/>
    <w:rsid w:val="002D7E97"/>
    <w:rsid w:val="002E0C17"/>
    <w:rsid w:val="002E13E9"/>
    <w:rsid w:val="002F101C"/>
    <w:rsid w:val="003019AE"/>
    <w:rsid w:val="00305221"/>
    <w:rsid w:val="00313547"/>
    <w:rsid w:val="0032579D"/>
    <w:rsid w:val="003309AA"/>
    <w:rsid w:val="0033797D"/>
    <w:rsid w:val="00340137"/>
    <w:rsid w:val="0034404B"/>
    <w:rsid w:val="00352387"/>
    <w:rsid w:val="003550B1"/>
    <w:rsid w:val="00361A1E"/>
    <w:rsid w:val="00364EF0"/>
    <w:rsid w:val="00365879"/>
    <w:rsid w:val="003734B3"/>
    <w:rsid w:val="00380E61"/>
    <w:rsid w:val="00382C72"/>
    <w:rsid w:val="00383B20"/>
    <w:rsid w:val="00385F36"/>
    <w:rsid w:val="003868C1"/>
    <w:rsid w:val="00393404"/>
    <w:rsid w:val="003A0591"/>
    <w:rsid w:val="003A1A34"/>
    <w:rsid w:val="003B446E"/>
    <w:rsid w:val="003C001F"/>
    <w:rsid w:val="003C5A43"/>
    <w:rsid w:val="003C6FDE"/>
    <w:rsid w:val="003D0440"/>
    <w:rsid w:val="003D60D2"/>
    <w:rsid w:val="003D69F2"/>
    <w:rsid w:val="003E4A9B"/>
    <w:rsid w:val="003F1A62"/>
    <w:rsid w:val="003F1C94"/>
    <w:rsid w:val="003F49F4"/>
    <w:rsid w:val="00402ABD"/>
    <w:rsid w:val="00402E85"/>
    <w:rsid w:val="00406AD3"/>
    <w:rsid w:val="00415B02"/>
    <w:rsid w:val="004215FA"/>
    <w:rsid w:val="004319FC"/>
    <w:rsid w:val="00432465"/>
    <w:rsid w:val="004440BF"/>
    <w:rsid w:val="00465B07"/>
    <w:rsid w:val="00470205"/>
    <w:rsid w:val="00471551"/>
    <w:rsid w:val="0047567F"/>
    <w:rsid w:val="00491B1B"/>
    <w:rsid w:val="004A5508"/>
    <w:rsid w:val="004B00BB"/>
    <w:rsid w:val="004B1157"/>
    <w:rsid w:val="004B1ABC"/>
    <w:rsid w:val="004B2936"/>
    <w:rsid w:val="004B4DDE"/>
    <w:rsid w:val="004C0D3B"/>
    <w:rsid w:val="004D17EF"/>
    <w:rsid w:val="004D4B97"/>
    <w:rsid w:val="004D60D2"/>
    <w:rsid w:val="004E47C7"/>
    <w:rsid w:val="004E6AB6"/>
    <w:rsid w:val="004E7F9A"/>
    <w:rsid w:val="004F343E"/>
    <w:rsid w:val="004F4F06"/>
    <w:rsid w:val="005007CA"/>
    <w:rsid w:val="00504DAF"/>
    <w:rsid w:val="00506024"/>
    <w:rsid w:val="00522139"/>
    <w:rsid w:val="00526C97"/>
    <w:rsid w:val="00537ED8"/>
    <w:rsid w:val="00552CE9"/>
    <w:rsid w:val="00554809"/>
    <w:rsid w:val="00555FB2"/>
    <w:rsid w:val="0056447B"/>
    <w:rsid w:val="005645C1"/>
    <w:rsid w:val="00571013"/>
    <w:rsid w:val="00575DF1"/>
    <w:rsid w:val="0057671F"/>
    <w:rsid w:val="005821F4"/>
    <w:rsid w:val="00583F16"/>
    <w:rsid w:val="0058564B"/>
    <w:rsid w:val="00590393"/>
    <w:rsid w:val="00592A14"/>
    <w:rsid w:val="005B013E"/>
    <w:rsid w:val="005B3244"/>
    <w:rsid w:val="005C211A"/>
    <w:rsid w:val="005C3766"/>
    <w:rsid w:val="005C63DC"/>
    <w:rsid w:val="005E2407"/>
    <w:rsid w:val="005F0E8C"/>
    <w:rsid w:val="005F0F11"/>
    <w:rsid w:val="005F1CAF"/>
    <w:rsid w:val="005F4C6F"/>
    <w:rsid w:val="005F5DBE"/>
    <w:rsid w:val="005F6430"/>
    <w:rsid w:val="005F6774"/>
    <w:rsid w:val="00614B47"/>
    <w:rsid w:val="00621FE5"/>
    <w:rsid w:val="006278EA"/>
    <w:rsid w:val="00633842"/>
    <w:rsid w:val="006347D4"/>
    <w:rsid w:val="00634BC8"/>
    <w:rsid w:val="006361EA"/>
    <w:rsid w:val="00641DCE"/>
    <w:rsid w:val="006463F4"/>
    <w:rsid w:val="00647F77"/>
    <w:rsid w:val="00652134"/>
    <w:rsid w:val="0066754E"/>
    <w:rsid w:val="00667F5A"/>
    <w:rsid w:val="00670514"/>
    <w:rsid w:val="00675441"/>
    <w:rsid w:val="00697D78"/>
    <w:rsid w:val="00697E3E"/>
    <w:rsid w:val="006A3323"/>
    <w:rsid w:val="006A3D86"/>
    <w:rsid w:val="006A6E0E"/>
    <w:rsid w:val="006C09A8"/>
    <w:rsid w:val="006C0B4E"/>
    <w:rsid w:val="006C32DE"/>
    <w:rsid w:val="006D4416"/>
    <w:rsid w:val="006E285E"/>
    <w:rsid w:val="006E3408"/>
    <w:rsid w:val="006E7F81"/>
    <w:rsid w:val="006F4EA3"/>
    <w:rsid w:val="007016DA"/>
    <w:rsid w:val="00712179"/>
    <w:rsid w:val="00736AB2"/>
    <w:rsid w:val="00737EE3"/>
    <w:rsid w:val="0075465D"/>
    <w:rsid w:val="00757919"/>
    <w:rsid w:val="00760073"/>
    <w:rsid w:val="00764719"/>
    <w:rsid w:val="0076758E"/>
    <w:rsid w:val="007803A9"/>
    <w:rsid w:val="007905D9"/>
    <w:rsid w:val="007A540C"/>
    <w:rsid w:val="007B3FC5"/>
    <w:rsid w:val="007D010F"/>
    <w:rsid w:val="007D0627"/>
    <w:rsid w:val="007D4210"/>
    <w:rsid w:val="007D71F6"/>
    <w:rsid w:val="007F126F"/>
    <w:rsid w:val="00800E36"/>
    <w:rsid w:val="00800F07"/>
    <w:rsid w:val="00803CC4"/>
    <w:rsid w:val="00813167"/>
    <w:rsid w:val="008150C4"/>
    <w:rsid w:val="008174C5"/>
    <w:rsid w:val="00817A7F"/>
    <w:rsid w:val="008252D1"/>
    <w:rsid w:val="00834F4F"/>
    <w:rsid w:val="0083517C"/>
    <w:rsid w:val="00857E02"/>
    <w:rsid w:val="0086643E"/>
    <w:rsid w:val="0087107E"/>
    <w:rsid w:val="00872D50"/>
    <w:rsid w:val="00874671"/>
    <w:rsid w:val="00893FE4"/>
    <w:rsid w:val="00895338"/>
    <w:rsid w:val="008B0140"/>
    <w:rsid w:val="008C1BB9"/>
    <w:rsid w:val="008D14CF"/>
    <w:rsid w:val="008E51FE"/>
    <w:rsid w:val="008F063D"/>
    <w:rsid w:val="008F7FC2"/>
    <w:rsid w:val="00902339"/>
    <w:rsid w:val="00902B02"/>
    <w:rsid w:val="00910F09"/>
    <w:rsid w:val="00911755"/>
    <w:rsid w:val="00914A6D"/>
    <w:rsid w:val="00922D8A"/>
    <w:rsid w:val="0092506B"/>
    <w:rsid w:val="0093147C"/>
    <w:rsid w:val="009424D9"/>
    <w:rsid w:val="00943E11"/>
    <w:rsid w:val="00947C78"/>
    <w:rsid w:val="00951635"/>
    <w:rsid w:val="00955776"/>
    <w:rsid w:val="00962186"/>
    <w:rsid w:val="00974241"/>
    <w:rsid w:val="00975BB0"/>
    <w:rsid w:val="00977C4E"/>
    <w:rsid w:val="009838D2"/>
    <w:rsid w:val="00984639"/>
    <w:rsid w:val="0098564D"/>
    <w:rsid w:val="00994A4A"/>
    <w:rsid w:val="009A5B9B"/>
    <w:rsid w:val="009B2DDC"/>
    <w:rsid w:val="009B3ED6"/>
    <w:rsid w:val="009B7FD5"/>
    <w:rsid w:val="009C5663"/>
    <w:rsid w:val="009C69BB"/>
    <w:rsid w:val="009E0131"/>
    <w:rsid w:val="009E3055"/>
    <w:rsid w:val="009E32F6"/>
    <w:rsid w:val="009F695A"/>
    <w:rsid w:val="00A13F80"/>
    <w:rsid w:val="00A31069"/>
    <w:rsid w:val="00A37855"/>
    <w:rsid w:val="00A41763"/>
    <w:rsid w:val="00A4246C"/>
    <w:rsid w:val="00A432EF"/>
    <w:rsid w:val="00A454B2"/>
    <w:rsid w:val="00A509E2"/>
    <w:rsid w:val="00A520C9"/>
    <w:rsid w:val="00A524D7"/>
    <w:rsid w:val="00A56CB5"/>
    <w:rsid w:val="00A60343"/>
    <w:rsid w:val="00A7032E"/>
    <w:rsid w:val="00A72062"/>
    <w:rsid w:val="00A748BB"/>
    <w:rsid w:val="00A86F3D"/>
    <w:rsid w:val="00AA65C8"/>
    <w:rsid w:val="00AC4265"/>
    <w:rsid w:val="00AC4D26"/>
    <w:rsid w:val="00AC4D4F"/>
    <w:rsid w:val="00AE028A"/>
    <w:rsid w:val="00AF2BDC"/>
    <w:rsid w:val="00B013BE"/>
    <w:rsid w:val="00B04CAF"/>
    <w:rsid w:val="00B134D3"/>
    <w:rsid w:val="00B23AE6"/>
    <w:rsid w:val="00B245E7"/>
    <w:rsid w:val="00B35208"/>
    <w:rsid w:val="00B35F1B"/>
    <w:rsid w:val="00B46A36"/>
    <w:rsid w:val="00B55BE4"/>
    <w:rsid w:val="00B570CA"/>
    <w:rsid w:val="00B62B66"/>
    <w:rsid w:val="00B66882"/>
    <w:rsid w:val="00B74246"/>
    <w:rsid w:val="00B7569E"/>
    <w:rsid w:val="00BA2221"/>
    <w:rsid w:val="00BA7393"/>
    <w:rsid w:val="00BC3D9B"/>
    <w:rsid w:val="00BD2E06"/>
    <w:rsid w:val="00BE3A20"/>
    <w:rsid w:val="00BE3B68"/>
    <w:rsid w:val="00BE67E1"/>
    <w:rsid w:val="00BF30DC"/>
    <w:rsid w:val="00BF3ABC"/>
    <w:rsid w:val="00BF4AAE"/>
    <w:rsid w:val="00C10BD7"/>
    <w:rsid w:val="00C15335"/>
    <w:rsid w:val="00C217BF"/>
    <w:rsid w:val="00C23D6E"/>
    <w:rsid w:val="00C8393E"/>
    <w:rsid w:val="00C848C0"/>
    <w:rsid w:val="00C91A57"/>
    <w:rsid w:val="00C925DB"/>
    <w:rsid w:val="00C93EFD"/>
    <w:rsid w:val="00C94FD8"/>
    <w:rsid w:val="00CA1FB4"/>
    <w:rsid w:val="00CA7701"/>
    <w:rsid w:val="00CC7692"/>
    <w:rsid w:val="00CD0677"/>
    <w:rsid w:val="00CD1650"/>
    <w:rsid w:val="00CE09FD"/>
    <w:rsid w:val="00CF29B7"/>
    <w:rsid w:val="00CF5048"/>
    <w:rsid w:val="00D060F4"/>
    <w:rsid w:val="00D074E6"/>
    <w:rsid w:val="00D22975"/>
    <w:rsid w:val="00D26074"/>
    <w:rsid w:val="00D270D3"/>
    <w:rsid w:val="00D30133"/>
    <w:rsid w:val="00D34FDB"/>
    <w:rsid w:val="00D6032D"/>
    <w:rsid w:val="00D67634"/>
    <w:rsid w:val="00D758CC"/>
    <w:rsid w:val="00D832F0"/>
    <w:rsid w:val="00DA49F5"/>
    <w:rsid w:val="00DA5D12"/>
    <w:rsid w:val="00DB70EB"/>
    <w:rsid w:val="00DC18B9"/>
    <w:rsid w:val="00DC1A52"/>
    <w:rsid w:val="00DD6B9C"/>
    <w:rsid w:val="00DD7E7B"/>
    <w:rsid w:val="00E0227B"/>
    <w:rsid w:val="00E02C59"/>
    <w:rsid w:val="00E03F3D"/>
    <w:rsid w:val="00E05E24"/>
    <w:rsid w:val="00E15EBC"/>
    <w:rsid w:val="00E16E43"/>
    <w:rsid w:val="00E244A1"/>
    <w:rsid w:val="00E32E35"/>
    <w:rsid w:val="00E36400"/>
    <w:rsid w:val="00E3713D"/>
    <w:rsid w:val="00E5247F"/>
    <w:rsid w:val="00E52B43"/>
    <w:rsid w:val="00E55DE3"/>
    <w:rsid w:val="00E60967"/>
    <w:rsid w:val="00E62AEE"/>
    <w:rsid w:val="00E7248F"/>
    <w:rsid w:val="00E83759"/>
    <w:rsid w:val="00E84BD4"/>
    <w:rsid w:val="00E86ED5"/>
    <w:rsid w:val="00E92B94"/>
    <w:rsid w:val="00EB5CD7"/>
    <w:rsid w:val="00ED60A1"/>
    <w:rsid w:val="00EE125B"/>
    <w:rsid w:val="00EE670E"/>
    <w:rsid w:val="00EF4CAB"/>
    <w:rsid w:val="00F072E9"/>
    <w:rsid w:val="00F12321"/>
    <w:rsid w:val="00F132F0"/>
    <w:rsid w:val="00F17088"/>
    <w:rsid w:val="00F17716"/>
    <w:rsid w:val="00F21170"/>
    <w:rsid w:val="00F23D7F"/>
    <w:rsid w:val="00F338C2"/>
    <w:rsid w:val="00F353A3"/>
    <w:rsid w:val="00F40138"/>
    <w:rsid w:val="00F57306"/>
    <w:rsid w:val="00F611B8"/>
    <w:rsid w:val="00F61B4C"/>
    <w:rsid w:val="00F77AAF"/>
    <w:rsid w:val="00F81C31"/>
    <w:rsid w:val="00F92E68"/>
    <w:rsid w:val="00FB1902"/>
    <w:rsid w:val="00FC4146"/>
    <w:rsid w:val="00FC6C9D"/>
    <w:rsid w:val="00FD1CFA"/>
    <w:rsid w:val="00FD3D95"/>
    <w:rsid w:val="00FE1176"/>
    <w:rsid w:val="00FE6996"/>
    <w:rsid w:val="00FF0A9A"/>
    <w:rsid w:val="00FF119B"/>
    <w:rsid w:val="00FF546B"/>
    <w:rsid w:val="00FF69AA"/>
    <w:rsid w:val="00FF6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4656F8"/>
  <w15:docId w15:val="{3F53BDFF-D401-4567-B0B6-559045E23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4CF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3323"/>
    <w:pPr>
      <w:widowControl w:val="0"/>
      <w:tabs>
        <w:tab w:val="center" w:pos="4680"/>
        <w:tab w:val="right" w:pos="9360"/>
      </w:tabs>
      <w:suppressAutoHyphens/>
    </w:pPr>
    <w:rPr>
      <w:rFonts w:eastAsia="Lucida Sans Unicode"/>
      <w:lang w:val="id-ID"/>
    </w:rPr>
  </w:style>
  <w:style w:type="character" w:customStyle="1" w:styleId="HeaderChar">
    <w:name w:val="Header Char"/>
    <w:link w:val="Header"/>
    <w:uiPriority w:val="99"/>
    <w:rsid w:val="006A3323"/>
    <w:rPr>
      <w:rFonts w:ascii="Times New Roman" w:eastAsia="Lucida Sans Unicode" w:hAnsi="Times New Roman" w:cs="Times New Roman"/>
      <w:sz w:val="24"/>
      <w:szCs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6A3323"/>
    <w:pPr>
      <w:widowControl w:val="0"/>
      <w:tabs>
        <w:tab w:val="center" w:pos="4680"/>
        <w:tab w:val="right" w:pos="9360"/>
      </w:tabs>
      <w:suppressAutoHyphens/>
    </w:pPr>
    <w:rPr>
      <w:rFonts w:eastAsia="Lucida Sans Unicode"/>
      <w:lang w:val="id-ID"/>
    </w:rPr>
  </w:style>
  <w:style w:type="character" w:customStyle="1" w:styleId="FooterChar">
    <w:name w:val="Footer Char"/>
    <w:link w:val="Footer"/>
    <w:uiPriority w:val="99"/>
    <w:rsid w:val="006A3323"/>
    <w:rPr>
      <w:rFonts w:ascii="Times New Roman" w:eastAsia="Lucida Sans Unicode" w:hAnsi="Times New Roman" w:cs="Times New Roman"/>
      <w:sz w:val="24"/>
      <w:szCs w:val="24"/>
      <w:lang w:val="id-ID"/>
    </w:rPr>
  </w:style>
  <w:style w:type="table" w:styleId="TableGrid">
    <w:name w:val="Table Grid"/>
    <w:basedOn w:val="TableNormal"/>
    <w:uiPriority w:val="59"/>
    <w:rsid w:val="00A72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19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019AE"/>
    <w:rPr>
      <w:rFonts w:ascii="Segoe UI" w:eastAsia="Times New Roman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11711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7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mik amikom</Company>
  <LinksUpToDate>false</LinksUpToDate>
  <CharactersWithSpaces>2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kom</dc:creator>
  <cp:lastModifiedBy>Arief Adhy Kurniawan</cp:lastModifiedBy>
  <cp:revision>4</cp:revision>
  <cp:lastPrinted>2019-10-21T00:40:00Z</cp:lastPrinted>
  <dcterms:created xsi:type="dcterms:W3CDTF">2019-10-19T06:32:00Z</dcterms:created>
  <dcterms:modified xsi:type="dcterms:W3CDTF">2019-10-21T00:41:00Z</dcterms:modified>
</cp:coreProperties>
</file>